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  <w:r>
        <w:t xml:space="preserve"> </w:t>
      </w:r>
      <w:r>
        <w:t xml:space="preserve">[1]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1. 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  <w:r>
        <w:t xml:space="preserve"> </w:t>
      </w:r>
      <w:r>
        <w:t xml:space="preserve">2. 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  <w:r>
        <w:t xml:space="preserve"> </w:t>
      </w:r>
      <w:r>
        <w:t xml:space="preserve">3. 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1" name="Picture"/>
            <a:graphic>
              <a:graphicData uri="http://schemas.openxmlformats.org/drawingml/2006/picture">
                <pic:pic>
                  <pic:nvPicPr>
                    <pic:cNvPr descr="image/placeimg_800_600_tech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OC UNIX.Научилась писать более сложные командные файлы с использованием логических управляющих конструкций и циклов.</w:t>
      </w:r>
    </w:p>
    <w:bookmarkEnd w:id="24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Start w:id="26" w:name="ref-tuis_rud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25">
        <w:r>
          <w:rPr>
            <w:rStyle w:val="Hyperlink"/>
          </w:rPr>
          <w:t xml:space="preserve">Learning the bash Shell: Unix Shell Programming</w:t>
        </w:r>
      </w:hyperlink>
      <w:r>
        <w:t xml:space="preserve">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s://esystem.rudn.ru/pluginfile.php/2288287/mod_resource/content/4/012-lab_shell_prog_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esystem.rudn.ru/pluginfile.php/2288287/mod_resource/content/4/012-lab_shell_prog_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4</dc:title>
  <dc:creator>Шубина София Антоновна</dc:creator>
  <dc:language>ru-RU</dc:language>
  <cp:keywords/>
  <dcterms:created xsi:type="dcterms:W3CDTF">2024-05-10T20:23:55Z</dcterms:created>
  <dcterms:modified xsi:type="dcterms:W3CDTF">2024-05-10T20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